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6D95" w14:textId="1F500F08" w:rsidR="002C5E8C" w:rsidRPr="0090423A" w:rsidRDefault="00DF3313" w:rsidP="00DF3313">
      <w:pPr>
        <w:pStyle w:val="Heading1"/>
        <w:rPr>
          <w:rFonts w:ascii="Montserrat" w:hAnsi="Montserrat"/>
          <w:sz w:val="52"/>
          <w:szCs w:val="52"/>
        </w:rPr>
      </w:pPr>
      <w:r w:rsidRPr="0090423A">
        <w:rPr>
          <w:rFonts w:ascii="Montserrat" w:hAnsi="Montserrat"/>
          <w:sz w:val="52"/>
          <w:szCs w:val="52"/>
        </w:rPr>
        <w:t>Emirates Motorplex</w:t>
      </w:r>
    </w:p>
    <w:p w14:paraId="58718A00" w14:textId="5DAE98C4" w:rsidR="00DF3313" w:rsidRPr="0090423A" w:rsidRDefault="00DF3313" w:rsidP="001E6E8C">
      <w:pPr>
        <w:pStyle w:val="Heading1"/>
        <w:rPr>
          <w:rFonts w:ascii="Montserrat" w:hAnsi="Montserrat"/>
          <w:sz w:val="40"/>
          <w:szCs w:val="40"/>
        </w:rPr>
      </w:pPr>
      <w:r w:rsidRPr="0090423A">
        <w:rPr>
          <w:rFonts w:ascii="Montserrat" w:hAnsi="Montserrat"/>
          <w:sz w:val="40"/>
          <w:szCs w:val="40"/>
        </w:rPr>
        <w:t>Information</w:t>
      </w:r>
    </w:p>
    <w:p w14:paraId="0E2791DD" w14:textId="26B00C9F" w:rsidR="001E6E8C" w:rsidRPr="0090423A" w:rsidRDefault="001E6E8C" w:rsidP="001E6E8C">
      <w:pPr>
        <w:rPr>
          <w:rFonts w:ascii="Montserrat" w:hAnsi="Montserrat"/>
          <w:color w:val="000000" w:themeColor="text1"/>
        </w:rPr>
      </w:pPr>
      <w:r w:rsidRPr="0090423A">
        <w:rPr>
          <w:rFonts w:ascii="Montserrat" w:hAnsi="Montserrat"/>
          <w:color w:val="000000" w:themeColor="text1"/>
          <w:spacing w:val="3"/>
          <w:shd w:val="clear" w:color="auto" w:fill="FFFFFF"/>
        </w:rPr>
        <w:t>Fans of the </w:t>
      </w:r>
      <w:hyperlink r:id="rId4" w:tgtFrame="_blank" w:history="1">
        <w:r w:rsidRPr="0090423A">
          <w:rPr>
            <w:rStyle w:val="Hyperlink"/>
            <w:rFonts w:ascii="Montserrat" w:hAnsi="Montserrat"/>
            <w:color w:val="000000" w:themeColor="text1"/>
            <w:spacing w:val="3"/>
            <w:u w:val="none"/>
            <w:shd w:val="clear" w:color="auto" w:fill="FFFFFF"/>
          </w:rPr>
          <w:t>Ferrari World in Abu Dhabi</w:t>
        </w:r>
      </w:hyperlink>
      <w:r w:rsidRPr="0090423A">
        <w:rPr>
          <w:rFonts w:ascii="Montserrat" w:hAnsi="Montserrat"/>
          <w:color w:val="000000" w:themeColor="text1"/>
          <w:spacing w:val="3"/>
          <w:shd w:val="clear" w:color="auto" w:fill="FFFFFF"/>
        </w:rPr>
        <w:t> would certainly enjoy Emirates Motorplex. Trying out the high-octane motorsports in the Emirates Motorplex is one of the most exciting things to do in Umm Al Quwain. </w:t>
      </w:r>
    </w:p>
    <w:p w14:paraId="16815F79" w14:textId="7D297241" w:rsidR="00DF3313" w:rsidRPr="0090423A" w:rsidRDefault="00DF3313" w:rsidP="00DF3313">
      <w:pPr>
        <w:rPr>
          <w:rFonts w:ascii="Montserrat" w:hAnsi="Montserrat"/>
          <w:color w:val="000000" w:themeColor="text1"/>
        </w:rPr>
      </w:pPr>
      <w:r w:rsidRPr="0090423A">
        <w:rPr>
          <w:rFonts w:ascii="Montserrat" w:hAnsi="Montserrat"/>
          <w:color w:val="000000" w:themeColor="text1"/>
          <w:shd w:val="clear" w:color="auto" w:fill="FFFFFF"/>
        </w:rPr>
        <w:t xml:space="preserve">Emirates Motorplex is one of the earliest clubs that took interest in car sports in the Gulf in general and in the UAE in particular. It helped direct the youth from random street races to organized and systematized style. </w:t>
      </w:r>
    </w:p>
    <w:p w14:paraId="328801BE" w14:textId="7F3ED27D" w:rsidR="00A84BA3" w:rsidRDefault="00A84BA3" w:rsidP="00DF3313">
      <w:pPr>
        <w:rPr>
          <w:rFonts w:ascii="Montserrat" w:hAnsi="Montserrat" w:cs="Open Sans"/>
          <w:color w:val="000000" w:themeColor="text1"/>
          <w:shd w:val="clear" w:color="auto" w:fill="FFFFFF"/>
        </w:rPr>
      </w:pPr>
      <w:r w:rsidRPr="0090423A">
        <w:rPr>
          <w:rFonts w:ascii="Montserrat" w:hAnsi="Montserrat" w:cs="Open Sans"/>
          <w:color w:val="000000" w:themeColor="text1"/>
          <w:shd w:val="clear" w:color="auto" w:fill="FFFFFF"/>
        </w:rPr>
        <w:t>Emirates Motorplex provides various services and a multitude of facilities. The all-year-round races are of great excitement to the public and also give great advantages to the members which are very well being enjoyed. All of these are achieved by setting a good plan that aims to support the races and their fans. </w:t>
      </w:r>
    </w:p>
    <w:p w14:paraId="22824D18" w14:textId="25BD2006" w:rsidR="00DE29CE" w:rsidRDefault="00DE29CE" w:rsidP="00DE29CE">
      <w:pPr>
        <w:pStyle w:val="Heading1"/>
        <w:rPr>
          <w:rFonts w:ascii="Montserrat" w:hAnsi="Montserrat"/>
          <w:sz w:val="40"/>
          <w:szCs w:val="40"/>
        </w:rPr>
      </w:pPr>
      <w:r>
        <w:rPr>
          <w:rFonts w:ascii="Montserrat" w:hAnsi="Montserrat"/>
          <w:sz w:val="40"/>
          <w:szCs w:val="40"/>
        </w:rPr>
        <w:t>History</w:t>
      </w:r>
    </w:p>
    <w:p w14:paraId="206A4EC6" w14:textId="77777777" w:rsidR="00DE29CE" w:rsidRPr="00DE29CE" w:rsidRDefault="00DE29CE" w:rsidP="00DE29CE">
      <w:pPr>
        <w:rPr>
          <w:rFonts w:ascii="Montserrat" w:hAnsi="Montserrat" w:cs="Open Sans"/>
          <w:color w:val="000000" w:themeColor="text1"/>
          <w:shd w:val="clear" w:color="auto" w:fill="FFFFFF"/>
        </w:rPr>
      </w:pPr>
      <w:r w:rsidRPr="00DE29CE">
        <w:rPr>
          <w:rFonts w:ascii="Montserrat" w:hAnsi="Montserrat" w:cs="Open Sans"/>
          <w:color w:val="000000" w:themeColor="text1"/>
          <w:shd w:val="clear" w:color="auto" w:fill="FFFFFF"/>
        </w:rPr>
        <w:t>Emirates Motorplex was established in 1999 in Umm Alquwain, UAE. This club has been achieving success after becoming famous and popular in the local and regional level.</w:t>
      </w:r>
    </w:p>
    <w:p w14:paraId="281E03BE" w14:textId="293914C5" w:rsidR="00DE29CE" w:rsidRPr="00DE29CE" w:rsidRDefault="00DE29CE" w:rsidP="00DF3313">
      <w:pPr>
        <w:rPr>
          <w:rFonts w:ascii="Montserrat" w:hAnsi="Montserrat" w:cstheme="minorHAnsi"/>
          <w:color w:val="000000" w:themeColor="text1"/>
        </w:rPr>
      </w:pPr>
      <w:r w:rsidRPr="00DE29CE">
        <w:rPr>
          <w:rFonts w:ascii="Montserrat" w:hAnsi="Montserrat" w:cstheme="minorHAnsi"/>
          <w:color w:val="000000" w:themeColor="text1"/>
          <w:shd w:val="clear" w:color="auto" w:fill="FFFFFF"/>
        </w:rPr>
        <w:t>Previously known as “Emirates Car and Motorcycle Racing Club”, Emirates Motorplex has been rapidly developing and expanding. Its great activities, worldwide relations and high reputation lead the administration committee to signing agreements with the most well-known establishments in the world.</w:t>
      </w:r>
    </w:p>
    <w:p w14:paraId="3232390C" w14:textId="3A111203" w:rsidR="001E6E8C" w:rsidRPr="0090423A" w:rsidRDefault="001E6E8C" w:rsidP="00812463">
      <w:pPr>
        <w:pStyle w:val="Heading1"/>
        <w:rPr>
          <w:rFonts w:ascii="Montserrat" w:hAnsi="Montserrat"/>
          <w:sz w:val="40"/>
          <w:szCs w:val="40"/>
        </w:rPr>
      </w:pPr>
      <w:r w:rsidRPr="0090423A">
        <w:rPr>
          <w:rFonts w:ascii="Montserrat" w:hAnsi="Montserrat"/>
          <w:sz w:val="40"/>
          <w:szCs w:val="40"/>
        </w:rPr>
        <w:t>What to do</w:t>
      </w:r>
    </w:p>
    <w:p w14:paraId="3BECD43B" w14:textId="7EF086EE" w:rsidR="007D1E1F" w:rsidRPr="0090423A" w:rsidRDefault="007D1E1F" w:rsidP="007D1E1F">
      <w:pPr>
        <w:rPr>
          <w:rFonts w:ascii="Montserrat" w:hAnsi="Montserrat"/>
        </w:rPr>
      </w:pPr>
      <w:r w:rsidRPr="0090423A">
        <w:rPr>
          <w:rFonts w:ascii="Montserrat" w:hAnsi="Montserrat"/>
          <w:color w:val="000000" w:themeColor="text1"/>
          <w:shd w:val="clear" w:color="auto" w:fill="FFFFFF"/>
        </w:rPr>
        <w:t>Emirates Motorplex organizes drag races, car shows and other car-related activities.</w:t>
      </w:r>
    </w:p>
    <w:p w14:paraId="2E892073" w14:textId="2A7DA877" w:rsidR="001E6E8C" w:rsidRPr="0090423A" w:rsidRDefault="00812463" w:rsidP="00C07B4A">
      <w:pPr>
        <w:pStyle w:val="Heading1"/>
        <w:rPr>
          <w:rFonts w:ascii="Montserrat" w:hAnsi="Montserrat"/>
        </w:rPr>
      </w:pPr>
      <w:r w:rsidRPr="0090423A">
        <w:rPr>
          <w:rFonts w:ascii="Montserrat" w:hAnsi="Montserrat"/>
        </w:rPr>
        <w:t>Racing</w:t>
      </w:r>
    </w:p>
    <w:p w14:paraId="0B96E026" w14:textId="126535CF" w:rsidR="001E6E8C" w:rsidRPr="0090423A" w:rsidRDefault="00812463" w:rsidP="00DF3313">
      <w:pPr>
        <w:rPr>
          <w:rFonts w:ascii="Montserrat" w:hAnsi="Montserrat"/>
        </w:rPr>
      </w:pPr>
      <w:r w:rsidRPr="0090423A">
        <w:rPr>
          <w:rFonts w:ascii="Montserrat" w:hAnsi="Montserrat"/>
        </w:rPr>
        <w:t xml:space="preserve">Emirates Motorplex offers all sorts of </w:t>
      </w:r>
      <w:r w:rsidR="00C07B4A" w:rsidRPr="0090423A">
        <w:rPr>
          <w:rFonts w:ascii="Montserrat" w:hAnsi="Montserrat"/>
        </w:rPr>
        <w:t xml:space="preserve">racing activities including motorcross, classic cars, open days, drag racing, and sand drag. </w:t>
      </w:r>
    </w:p>
    <w:p w14:paraId="77E3B8A1" w14:textId="59B76EA9" w:rsidR="00C07B4A" w:rsidRPr="0090423A" w:rsidRDefault="00C07B4A" w:rsidP="00C07B4A">
      <w:pPr>
        <w:pStyle w:val="Heading1"/>
        <w:rPr>
          <w:rFonts w:ascii="Montserrat" w:hAnsi="Montserrat"/>
        </w:rPr>
      </w:pPr>
      <w:r w:rsidRPr="0090423A">
        <w:rPr>
          <w:rFonts w:ascii="Montserrat" w:hAnsi="Montserrat"/>
        </w:rPr>
        <w:t>Watch Racings</w:t>
      </w:r>
    </w:p>
    <w:p w14:paraId="2ADC3FF0" w14:textId="19D148CD" w:rsidR="00C07B4A" w:rsidRPr="0090423A" w:rsidRDefault="00C07B4A" w:rsidP="00C07B4A">
      <w:pPr>
        <w:rPr>
          <w:rFonts w:ascii="Montserrat" w:hAnsi="Montserrat"/>
        </w:rPr>
      </w:pPr>
      <w:r w:rsidRPr="0090423A">
        <w:rPr>
          <w:rFonts w:ascii="Montserrat" w:hAnsi="Montserrat"/>
        </w:rPr>
        <w:t>If in any way you don’t feel like joining the activities, Emirates Motorplex is open to anyone who’d want to watch the competitions.</w:t>
      </w:r>
    </w:p>
    <w:p w14:paraId="7CA40F38" w14:textId="0544AC73" w:rsidR="00C07B4A" w:rsidRPr="0090423A" w:rsidRDefault="00C07B4A" w:rsidP="00C07B4A">
      <w:pPr>
        <w:pStyle w:val="Heading1"/>
        <w:rPr>
          <w:rFonts w:ascii="Montserrat" w:hAnsi="Montserrat"/>
          <w:sz w:val="40"/>
          <w:szCs w:val="40"/>
        </w:rPr>
      </w:pPr>
      <w:r w:rsidRPr="0090423A">
        <w:rPr>
          <w:rFonts w:ascii="Montserrat" w:hAnsi="Montserrat"/>
          <w:sz w:val="40"/>
          <w:szCs w:val="40"/>
        </w:rPr>
        <w:t>Timings</w:t>
      </w:r>
    </w:p>
    <w:p w14:paraId="5207FEC0" w14:textId="754124B4" w:rsidR="00C07B4A" w:rsidRPr="0090423A" w:rsidRDefault="00C07B4A" w:rsidP="00C07B4A">
      <w:pPr>
        <w:rPr>
          <w:rFonts w:ascii="Montserrat" w:hAnsi="Montserrat"/>
        </w:rPr>
      </w:pPr>
      <w:r w:rsidRPr="0090423A">
        <w:rPr>
          <w:rFonts w:ascii="Montserrat" w:hAnsi="Montserrat"/>
        </w:rPr>
        <w:t>Emirates Motorplex is open during Sunday to Thursday from 9:00 AM to 3:00 PM</w:t>
      </w:r>
    </w:p>
    <w:p w14:paraId="793B3083" w14:textId="77777777" w:rsidR="00C07B4A" w:rsidRPr="0090423A" w:rsidRDefault="00C07B4A" w:rsidP="00C07B4A">
      <w:pPr>
        <w:rPr>
          <w:rFonts w:ascii="Montserrat" w:hAnsi="Montserrat"/>
        </w:rPr>
      </w:pPr>
    </w:p>
    <w:sectPr w:rsidR="00C07B4A" w:rsidRPr="009042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YxNLa0MDM1tTBQ0lEKTi0uzszPAykwqQUAOjaYNywAAAA="/>
  </w:docVars>
  <w:rsids>
    <w:rsidRoot w:val="00D961B5"/>
    <w:rsid w:val="001E6E8C"/>
    <w:rsid w:val="00236B40"/>
    <w:rsid w:val="002C5E8C"/>
    <w:rsid w:val="007D1E1F"/>
    <w:rsid w:val="00812463"/>
    <w:rsid w:val="0090423A"/>
    <w:rsid w:val="00A84BA3"/>
    <w:rsid w:val="00B63FDA"/>
    <w:rsid w:val="00C07B4A"/>
    <w:rsid w:val="00D961B5"/>
    <w:rsid w:val="00DE29CE"/>
    <w:rsid w:val="00DF3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ABA02"/>
  <w15:chartTrackingRefBased/>
  <w15:docId w15:val="{4A0A8CB9-A407-4A2B-89BD-A3D899E63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313"/>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313"/>
    <w:rPr>
      <w:rFonts w:eastAsiaTheme="majorEastAsia" w:cstheme="majorBidi"/>
      <w:b/>
      <w:color w:val="000000" w:themeColor="text1"/>
      <w:sz w:val="32"/>
      <w:szCs w:val="32"/>
    </w:rPr>
  </w:style>
  <w:style w:type="character" w:styleId="Hyperlink">
    <w:name w:val="Hyperlink"/>
    <w:basedOn w:val="DefaultParagraphFont"/>
    <w:uiPriority w:val="99"/>
    <w:semiHidden/>
    <w:unhideWhenUsed/>
    <w:rsid w:val="001E6E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12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bayut.com/mybayut/ferrari-world-abu-dhabi-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5</cp:revision>
  <dcterms:created xsi:type="dcterms:W3CDTF">2021-05-27T16:47:00Z</dcterms:created>
  <dcterms:modified xsi:type="dcterms:W3CDTF">2021-06-02T11:18:00Z</dcterms:modified>
</cp:coreProperties>
</file>